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37501D" w14:textId="77777777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DAB6C7B" w14:textId="77777777" w:rsidR="00B75CB2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AA98655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FEE41F4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DA27465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8109F2D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8C428FB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A5B2404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7B9BCB1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39745E4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FE25A4B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2A7142D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A356FD1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DCFF5C8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3D0F51D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2189D99" w14:textId="77777777" w:rsidR="00000FED" w:rsidRPr="00000FED" w:rsidRDefault="00000FED" w:rsidP="008321E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044AD69" w14:textId="77777777" w:rsidR="00000FED" w:rsidRPr="00000FED" w:rsidRDefault="00000FED" w:rsidP="008321E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0FED">
        <w:rPr>
          <w:rFonts w:ascii="Times New Roman" w:hAnsi="Times New Roman" w:cs="Times New Roman"/>
          <w:sz w:val="24"/>
          <w:szCs w:val="24"/>
        </w:rPr>
        <w:t>Title of Capstone Here</w:t>
      </w:r>
    </w:p>
    <w:p w14:paraId="25BD6ACA" w14:textId="77777777" w:rsidR="00000FED" w:rsidRPr="00000FED" w:rsidRDefault="00000FED" w:rsidP="008321E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0FED">
        <w:rPr>
          <w:rFonts w:ascii="Times New Roman" w:hAnsi="Times New Roman" w:cs="Times New Roman"/>
          <w:sz w:val="24"/>
          <w:szCs w:val="24"/>
        </w:rPr>
        <w:t>Author's Full Name Here, Including Middle Initial</w:t>
      </w:r>
    </w:p>
    <w:p w14:paraId="6EB69275" w14:textId="743D233C" w:rsidR="00000FED" w:rsidRPr="00000FED" w:rsidRDefault="00000FED" w:rsidP="008321E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0FED">
        <w:rPr>
          <w:rFonts w:ascii="Times New Roman" w:hAnsi="Times New Roman" w:cs="Times New Roman"/>
          <w:sz w:val="24"/>
          <w:szCs w:val="24"/>
        </w:rPr>
        <w:t>Western Governors University</w:t>
      </w:r>
    </w:p>
    <w:p w14:paraId="4EBDBE7E" w14:textId="7F4CC3D9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DF34D9A" w14:textId="77777777" w:rsidR="00000FED" w:rsidRDefault="00000FED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1553510" w14:textId="77777777" w:rsidR="00000FED" w:rsidRDefault="00000FED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55B9273" w14:textId="77777777" w:rsidR="00000FED" w:rsidRDefault="00000FED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716E225" w14:textId="77777777" w:rsidR="00000FED" w:rsidRDefault="00000FED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D739766" w14:textId="56840D2E" w:rsidR="00000FED" w:rsidRDefault="00000FED">
      <w:pPr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br w:type="page"/>
      </w:r>
    </w:p>
    <w:sdt>
      <w:sdtPr>
        <w:id w:val="-103172364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04A95055" w14:textId="0BC83446" w:rsidR="00867154" w:rsidRPr="00D40623" w:rsidRDefault="00E52BF5" w:rsidP="00E52BF5">
          <w:pPr>
            <w:pStyle w:val="TOCHeading"/>
            <w:jc w:val="center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D40623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00751127" w14:textId="5C6F6F11" w:rsidR="00ED48A4" w:rsidRPr="00ED48A4" w:rsidRDefault="00867154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r w:rsidRPr="00ED48A4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ED48A4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ED48A4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74619729" w:history="1">
            <w:r w:rsidR="00ED48A4" w:rsidRPr="00ED48A4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Summary</w:t>
            </w:r>
            <w:r w:rsidR="00ED48A4"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D48A4"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D48A4"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29 \h </w:instrText>
            </w:r>
            <w:r w:rsidR="00ED48A4"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D48A4"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D48A4"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ED48A4"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61FA34B" w14:textId="58282332" w:rsidR="00ED48A4" w:rsidRPr="00ED48A4" w:rsidRDefault="00ED48A4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74619730" w:history="1">
            <w:r w:rsidRPr="00ED48A4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Review of Other Work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30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6C82879" w14:textId="1C903B7C" w:rsidR="00ED48A4" w:rsidRPr="00ED48A4" w:rsidRDefault="00ED48A4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74619731" w:history="1">
            <w:r w:rsidRPr="00ED48A4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Changes to the Project Environment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31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7C58016" w14:textId="556220FF" w:rsidR="00ED48A4" w:rsidRPr="00ED48A4" w:rsidRDefault="00ED48A4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74619732" w:history="1">
            <w:r w:rsidRPr="00ED48A4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Methodology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32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ECFB12F" w14:textId="055F0F2A" w:rsidR="00ED48A4" w:rsidRPr="00ED48A4" w:rsidRDefault="00ED48A4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74619733" w:history="1">
            <w:r w:rsidRPr="00ED48A4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Project Goals and Objectives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33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0CD2A7F" w14:textId="6A4092DB" w:rsidR="00ED48A4" w:rsidRPr="00ED48A4" w:rsidRDefault="00ED48A4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74619734" w:history="1">
            <w:r w:rsidRPr="00ED48A4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Project Timeline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34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9E41C7B" w14:textId="17DA95CF" w:rsidR="00ED48A4" w:rsidRPr="00ED48A4" w:rsidRDefault="00ED48A4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74619735" w:history="1">
            <w:r w:rsidRPr="00ED48A4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Unanticipated Scope Creep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35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F258C6D" w14:textId="0D4F76CF" w:rsidR="00ED48A4" w:rsidRPr="00ED48A4" w:rsidRDefault="00ED48A4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74619736" w:history="1">
            <w:r w:rsidRPr="00ED48A4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Conclusion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36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E890140" w14:textId="62271723" w:rsidR="00ED48A4" w:rsidRPr="00ED48A4" w:rsidRDefault="00ED48A4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74619737" w:history="1">
            <w:r w:rsidRPr="00ED48A4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References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37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901AAF4" w14:textId="76BF016D" w:rsidR="00ED48A4" w:rsidRPr="00ED48A4" w:rsidRDefault="00ED48A4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74619738" w:history="1">
            <w:r w:rsidRPr="00ED48A4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Appendix A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38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007F6AF" w14:textId="6F8BA018" w:rsidR="00ED48A4" w:rsidRPr="00ED48A4" w:rsidRDefault="00ED48A4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74619739" w:history="1">
            <w:r w:rsidRPr="00ED48A4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Title of Appendix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39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C8F5936" w14:textId="41537152" w:rsidR="00ED48A4" w:rsidRPr="00ED48A4" w:rsidRDefault="00ED48A4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74619740" w:history="1">
            <w:r w:rsidRPr="00ED48A4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Appendix B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40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25E4AF3" w14:textId="79B677A9" w:rsidR="00ED48A4" w:rsidRPr="00ED48A4" w:rsidRDefault="00ED48A4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74619741" w:history="1">
            <w:r w:rsidRPr="00ED48A4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Title of Appendix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41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66E407F" w14:textId="60E7EFD5" w:rsidR="00ED48A4" w:rsidRPr="00ED48A4" w:rsidRDefault="00ED48A4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74619742" w:history="1">
            <w:r w:rsidRPr="00ED48A4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Appendix C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42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EACF10C" w14:textId="13E1A2F3" w:rsidR="00ED48A4" w:rsidRPr="00ED48A4" w:rsidRDefault="00ED48A4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74619743" w:history="1">
            <w:r w:rsidRPr="00ED48A4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Title of Appendix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43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E7B8FCA" w14:textId="5BA839F1" w:rsidR="00867154" w:rsidRDefault="00867154">
          <w:r w:rsidRPr="00ED48A4">
            <w:rPr>
              <w:rFonts w:ascii="Times New Roman" w:hAnsi="Times New Roman" w:cs="Times New Roman"/>
              <w:noProof/>
              <w:sz w:val="24"/>
              <w:szCs w:val="24"/>
            </w:rPr>
            <w:fldChar w:fldCharType="end"/>
          </w:r>
        </w:p>
      </w:sdtContent>
    </w:sdt>
    <w:p w14:paraId="39739B4E" w14:textId="67410D3F" w:rsidR="000F5BA7" w:rsidRDefault="000F5BA7">
      <w:pPr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br w:type="page"/>
      </w:r>
    </w:p>
    <w:p w14:paraId="3C599184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Toc168390300"/>
      <w:bookmarkStart w:id="1" w:name="_Toc174619729"/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ummary</w:t>
      </w:r>
      <w:bookmarkEnd w:id="0"/>
      <w:bookmarkEnd w:id="1"/>
    </w:p>
    <w:p w14:paraId="533058FB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0D281D5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2" w:name="_Toc168390301"/>
      <w:bookmarkStart w:id="3" w:name="_Toc174619730"/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t>Review of Other Work</w:t>
      </w:r>
      <w:bookmarkEnd w:id="2"/>
      <w:bookmarkEnd w:id="3"/>
    </w:p>
    <w:p w14:paraId="26CB8A65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6988F924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46CAC51D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4" w:name="_Toc168390302"/>
      <w:bookmarkStart w:id="5" w:name="_Toc174619731"/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t>Changes to the Project Environment</w:t>
      </w:r>
      <w:bookmarkEnd w:id="4"/>
      <w:bookmarkEnd w:id="5"/>
    </w:p>
    <w:p w14:paraId="6BF8C266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146AD3A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6" w:name="_Toc168390303"/>
      <w:bookmarkStart w:id="7" w:name="_Toc174619732"/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t>Methodology</w:t>
      </w:r>
      <w:bookmarkEnd w:id="6"/>
      <w:bookmarkEnd w:id="7"/>
    </w:p>
    <w:p w14:paraId="4F7072BF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7EED9B6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8" w:name="_Toc168390304"/>
      <w:bookmarkStart w:id="9" w:name="_Toc174619733"/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t>Project Goals and Objectives</w:t>
      </w:r>
      <w:bookmarkEnd w:id="8"/>
      <w:bookmarkEnd w:id="9"/>
    </w:p>
    <w:p w14:paraId="1122EA2B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37E3F4D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D4F31FC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0" w:name="_Toc168390305"/>
      <w:bookmarkStart w:id="11" w:name="_Toc174619734"/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t>Project Timeline</w:t>
      </w:r>
      <w:bookmarkEnd w:id="10"/>
      <w:bookmarkEnd w:id="11"/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023D4F31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513B896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2" w:name="_Toc168390306"/>
      <w:bookmarkStart w:id="13" w:name="_Toc174619735"/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t>Unanticipated Scope Creep</w:t>
      </w:r>
      <w:bookmarkEnd w:id="12"/>
      <w:bookmarkEnd w:id="13"/>
    </w:p>
    <w:p w14:paraId="609D054B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4" w:name="_Toc338164009"/>
    </w:p>
    <w:p w14:paraId="02E104ED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5" w:name="_Toc168390307"/>
      <w:bookmarkStart w:id="16" w:name="_Toc174619736"/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t>Conclusion</w:t>
      </w:r>
      <w:bookmarkEnd w:id="15"/>
      <w:bookmarkEnd w:id="16"/>
    </w:p>
    <w:p w14:paraId="0D86B7DD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44862DF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805B75D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</w:p>
    <w:bookmarkEnd w:id="14"/>
    <w:p w14:paraId="7CED9936" w14:textId="77777777" w:rsidR="00ED48A4" w:rsidRPr="00ED48A4" w:rsidRDefault="00ED48A4" w:rsidP="00A6588F">
      <w:pPr>
        <w:keepNext/>
        <w:keepLines/>
        <w:spacing w:after="0" w:line="48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p w14:paraId="421BA122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7" w:name="_Toc168390308"/>
      <w:bookmarkStart w:id="18" w:name="_Toc174619737"/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References</w:t>
      </w:r>
      <w:bookmarkEnd w:id="17"/>
      <w:bookmarkEnd w:id="18"/>
    </w:p>
    <w:p w14:paraId="39015A36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3EEA0B0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49735F5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7FDF6C8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4F13D63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5CCB392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p w14:paraId="191188C9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9" w:name="_Toc168390309"/>
      <w:bookmarkStart w:id="20" w:name="_Toc441469380"/>
      <w:bookmarkStart w:id="21" w:name="_Toc174619738"/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Appendix A</w:t>
      </w:r>
      <w:bookmarkEnd w:id="19"/>
      <w:bookmarkEnd w:id="21"/>
    </w:p>
    <w:p w14:paraId="50B948F5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22" w:name="_Toc168390310"/>
      <w:bookmarkStart w:id="23" w:name="_Toc174619739"/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t>Title of Appendix</w:t>
      </w:r>
      <w:bookmarkEnd w:id="20"/>
      <w:bookmarkEnd w:id="22"/>
      <w:bookmarkEnd w:id="23"/>
    </w:p>
    <w:p w14:paraId="6F30B2D9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p w14:paraId="3A4A127D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24" w:name="_Toc441469381"/>
      <w:bookmarkStart w:id="25" w:name="_Toc168390311"/>
      <w:bookmarkStart w:id="26" w:name="_Toc174619740"/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Appendix B</w:t>
      </w:r>
      <w:bookmarkEnd w:id="24"/>
      <w:bookmarkEnd w:id="25"/>
      <w:bookmarkEnd w:id="26"/>
    </w:p>
    <w:p w14:paraId="46B40F5D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27" w:name="_Toc168390312"/>
      <w:bookmarkStart w:id="28" w:name="_Toc174619741"/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t>Title of Appendix</w:t>
      </w:r>
      <w:bookmarkEnd w:id="27"/>
      <w:bookmarkEnd w:id="28"/>
    </w:p>
    <w:p w14:paraId="04BE4758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p w14:paraId="12C3A54E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29" w:name="_Toc168390313"/>
      <w:bookmarkStart w:id="30" w:name="_Toc441469382"/>
      <w:bookmarkStart w:id="31" w:name="_Toc174619742"/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Appendix C</w:t>
      </w:r>
      <w:bookmarkEnd w:id="29"/>
      <w:bookmarkEnd w:id="31"/>
    </w:p>
    <w:p w14:paraId="76A96CDC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32" w:name="_Toc168390314"/>
      <w:bookmarkStart w:id="33" w:name="_Toc174619743"/>
      <w:r w:rsidRPr="00ED48A4">
        <w:rPr>
          <w:rFonts w:ascii="Times New Roman" w:eastAsia="Times New Roman" w:hAnsi="Times New Roman" w:cs="Times New Roman"/>
          <w:b/>
          <w:bCs/>
          <w:sz w:val="24"/>
          <w:szCs w:val="24"/>
        </w:rPr>
        <w:t>Title of Appendix</w:t>
      </w:r>
      <w:bookmarkEnd w:id="30"/>
      <w:bookmarkEnd w:id="32"/>
      <w:bookmarkEnd w:id="33"/>
    </w:p>
    <w:p w14:paraId="5CC237B8" w14:textId="77777777" w:rsidR="00ED48A4" w:rsidRPr="00ED48A4" w:rsidRDefault="00ED48A4" w:rsidP="00ED48A4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2FA718F" w14:textId="77777777" w:rsidR="00000FED" w:rsidRDefault="00000FED" w:rsidP="00ED48A4">
      <w:pPr>
        <w:keepNext/>
        <w:keepLines/>
        <w:spacing w:after="0" w:line="480" w:lineRule="auto"/>
        <w:jc w:val="center"/>
        <w:outlineLvl w:val="0"/>
        <w:rPr>
          <w:rFonts w:ascii="Verdana" w:hAnsi="Verdana" w:cs="Arial"/>
          <w:sz w:val="20"/>
          <w:szCs w:val="20"/>
        </w:rPr>
      </w:pPr>
    </w:p>
    <w:sectPr w:rsidR="00000FED" w:rsidSect="00A77F02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315301" w14:textId="77777777" w:rsidR="00C45094" w:rsidRDefault="00C45094" w:rsidP="00862194">
      <w:pPr>
        <w:spacing w:after="0" w:line="240" w:lineRule="auto"/>
      </w:pPr>
      <w:r>
        <w:separator/>
      </w:r>
    </w:p>
  </w:endnote>
  <w:endnote w:type="continuationSeparator" w:id="0">
    <w:p w14:paraId="1E6825C6" w14:textId="77777777" w:rsidR="00C45094" w:rsidRDefault="00C45094" w:rsidP="00862194">
      <w:pPr>
        <w:spacing w:after="0" w:line="240" w:lineRule="auto"/>
      </w:pPr>
      <w:r>
        <w:continuationSeparator/>
      </w:r>
    </w:p>
  </w:endnote>
  <w:endnote w:type="continuationNotice" w:id="1">
    <w:p w14:paraId="2171BA4D" w14:textId="77777777" w:rsidR="00C45094" w:rsidRDefault="00C4509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  <w:p w14:paraId="59B8557D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  <w:p w14:paraId="798F70C8" w14:textId="77777777" w:rsidR="00000000" w:rsidRDefault="0000000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CC37D5" w14:textId="77777777" w:rsidR="00C45094" w:rsidRDefault="00C45094" w:rsidP="00862194">
      <w:pPr>
        <w:spacing w:after="0" w:line="240" w:lineRule="auto"/>
      </w:pPr>
      <w:r>
        <w:separator/>
      </w:r>
    </w:p>
  </w:footnote>
  <w:footnote w:type="continuationSeparator" w:id="0">
    <w:p w14:paraId="63225438" w14:textId="77777777" w:rsidR="00C45094" w:rsidRDefault="00C45094" w:rsidP="00862194">
      <w:pPr>
        <w:spacing w:after="0" w:line="240" w:lineRule="auto"/>
      </w:pPr>
      <w:r>
        <w:continuationSeparator/>
      </w:r>
    </w:p>
  </w:footnote>
  <w:footnote w:type="continuationNotice" w:id="1">
    <w:p w14:paraId="76C00B29" w14:textId="77777777" w:rsidR="00C45094" w:rsidRDefault="00C4509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3F5140" w14:textId="18CC854D" w:rsidR="00A77F02" w:rsidRPr="00000FED" w:rsidRDefault="00000FED">
    <w:pPr>
      <w:pStyle w:val="Header"/>
      <w:rPr>
        <w:rFonts w:ascii="Times New Roman" w:eastAsiaTheme="majorEastAsia" w:hAnsi="Times New Roman" w:cs="Times New Roman"/>
        <w:sz w:val="24"/>
        <w:szCs w:val="24"/>
      </w:rPr>
    </w:pPr>
    <w:r w:rsidRPr="00000FED">
      <w:rPr>
        <w:rFonts w:ascii="Times New Roman" w:eastAsiaTheme="majorEastAsia" w:hAnsi="Times New Roman" w:cs="Times New Roman"/>
        <w:i/>
        <w:sz w:val="24"/>
        <w:szCs w:val="24"/>
      </w:rPr>
      <w:t>ROM3</w:t>
    </w:r>
    <w:r w:rsidR="00E313C3" w:rsidRPr="00000FED">
      <w:rPr>
        <w:rFonts w:ascii="Times New Roman" w:eastAsiaTheme="majorEastAsia" w:hAnsi="Times New Roman" w:cs="Times New Roman"/>
        <w:i/>
        <w:sz w:val="24"/>
        <w:szCs w:val="24"/>
      </w:rPr>
      <w:t xml:space="preserve">: </w:t>
    </w:r>
    <w:r w:rsidR="00F94D30" w:rsidRPr="00F94D30">
      <w:rPr>
        <w:rFonts w:ascii="Times New Roman" w:eastAsiaTheme="majorEastAsia" w:hAnsi="Times New Roman" w:cs="Times New Roman"/>
        <w:i/>
        <w:sz w:val="24"/>
        <w:szCs w:val="24"/>
      </w:rPr>
      <w:t>Post-Implementation Report</w:t>
    </w:r>
    <w:r w:rsidR="00095BF9" w:rsidRPr="00000FED">
      <w:rPr>
        <w:rFonts w:ascii="Times New Roman" w:eastAsiaTheme="majorEastAsia" w:hAnsi="Times New Roman" w:cs="Times New Roman"/>
        <w:sz w:val="24"/>
        <w:szCs w:val="24"/>
      </w:rPr>
      <w:ptab w:relativeTo="margin" w:alignment="right" w:leader="none"/>
    </w:r>
    <w:r w:rsidRPr="00000FED">
      <w:rPr>
        <w:rFonts w:ascii="Times New Roman" w:eastAsiaTheme="majorEastAsia" w:hAnsi="Times New Roman" w:cs="Times New Roman"/>
        <w:sz w:val="24"/>
        <w:szCs w:val="24"/>
      </w:rPr>
      <w:t xml:space="preserve">IT </w:t>
    </w:r>
    <w:r w:rsidRPr="00000FED">
      <w:rPr>
        <w:rFonts w:ascii="Times New Roman" w:eastAsiaTheme="majorEastAsia" w:hAnsi="Times New Roman" w:cs="Times New Roman"/>
        <w:sz w:val="24"/>
        <w:szCs w:val="24"/>
      </w:rPr>
      <w:t xml:space="preserve">Capstone </w:t>
    </w:r>
    <w:r w:rsidR="00F94D30">
      <w:rPr>
        <w:rFonts w:ascii="Times New Roman" w:eastAsiaTheme="majorEastAsia" w:hAnsi="Times New Roman" w:cs="Times New Roman"/>
        <w:sz w:val="24"/>
        <w:szCs w:val="24"/>
      </w:rPr>
      <w:t>Report</w:t>
    </w:r>
    <w:r w:rsidRPr="00000FED">
      <w:rPr>
        <w:rFonts w:ascii="Times New Roman" w:eastAsiaTheme="majorEastAsia" w:hAnsi="Times New Roman" w:cs="Times New Roman"/>
        <w:sz w:val="24"/>
        <w:szCs w:val="24"/>
      </w:rPr>
      <w:t xml:space="preserve"> Template</w:t>
    </w:r>
  </w:p>
  <w:p w14:paraId="2292788B" w14:textId="77777777"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  <w:p w14:paraId="54FF879E" w14:textId="77777777" w:rsidR="00000000" w:rsidRDefault="0000000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717127616">
    <w:abstractNumId w:val="0"/>
  </w:num>
  <w:num w:numId="2" w16cid:durableId="323559020">
    <w:abstractNumId w:val="1"/>
  </w:num>
  <w:num w:numId="3" w16cid:durableId="17522361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00FED"/>
    <w:rsid w:val="00087D65"/>
    <w:rsid w:val="00095BF9"/>
    <w:rsid w:val="000A29BB"/>
    <w:rsid w:val="000F31DB"/>
    <w:rsid w:val="000F5BA7"/>
    <w:rsid w:val="00134E54"/>
    <w:rsid w:val="00156BEC"/>
    <w:rsid w:val="0016187E"/>
    <w:rsid w:val="001A0F20"/>
    <w:rsid w:val="0024027E"/>
    <w:rsid w:val="0029798A"/>
    <w:rsid w:val="002A4F50"/>
    <w:rsid w:val="00300618"/>
    <w:rsid w:val="00305DC8"/>
    <w:rsid w:val="003318D1"/>
    <w:rsid w:val="00333820"/>
    <w:rsid w:val="00362206"/>
    <w:rsid w:val="003B5B86"/>
    <w:rsid w:val="00403D1C"/>
    <w:rsid w:val="00432BAE"/>
    <w:rsid w:val="004678E4"/>
    <w:rsid w:val="00494926"/>
    <w:rsid w:val="004A6F66"/>
    <w:rsid w:val="004E3314"/>
    <w:rsid w:val="00571BEF"/>
    <w:rsid w:val="005918CE"/>
    <w:rsid w:val="005C58C1"/>
    <w:rsid w:val="006B2640"/>
    <w:rsid w:val="006B3189"/>
    <w:rsid w:val="006B617F"/>
    <w:rsid w:val="006CB78E"/>
    <w:rsid w:val="007A49ED"/>
    <w:rsid w:val="007D566F"/>
    <w:rsid w:val="008321EC"/>
    <w:rsid w:val="00862194"/>
    <w:rsid w:val="00867154"/>
    <w:rsid w:val="00872AE9"/>
    <w:rsid w:val="008A6767"/>
    <w:rsid w:val="00923B31"/>
    <w:rsid w:val="009AB12F"/>
    <w:rsid w:val="009E34C9"/>
    <w:rsid w:val="00A1064A"/>
    <w:rsid w:val="00A12A2F"/>
    <w:rsid w:val="00A12D04"/>
    <w:rsid w:val="00A1563C"/>
    <w:rsid w:val="00A37E64"/>
    <w:rsid w:val="00A6588F"/>
    <w:rsid w:val="00A77F02"/>
    <w:rsid w:val="00A949AC"/>
    <w:rsid w:val="00AA0157"/>
    <w:rsid w:val="00AE6AFF"/>
    <w:rsid w:val="00AE7710"/>
    <w:rsid w:val="00AF678C"/>
    <w:rsid w:val="00B12CA0"/>
    <w:rsid w:val="00B27A03"/>
    <w:rsid w:val="00B324DC"/>
    <w:rsid w:val="00B4310E"/>
    <w:rsid w:val="00B75CB2"/>
    <w:rsid w:val="00B774BA"/>
    <w:rsid w:val="00B83B04"/>
    <w:rsid w:val="00B85B8A"/>
    <w:rsid w:val="00BC4523"/>
    <w:rsid w:val="00C108E8"/>
    <w:rsid w:val="00C34A49"/>
    <w:rsid w:val="00C44C87"/>
    <w:rsid w:val="00C45094"/>
    <w:rsid w:val="00C86AF6"/>
    <w:rsid w:val="00CF3E90"/>
    <w:rsid w:val="00CF4702"/>
    <w:rsid w:val="00D33CA9"/>
    <w:rsid w:val="00D40623"/>
    <w:rsid w:val="00D5690F"/>
    <w:rsid w:val="00D61D4E"/>
    <w:rsid w:val="00DC1FED"/>
    <w:rsid w:val="00E146A3"/>
    <w:rsid w:val="00E313C3"/>
    <w:rsid w:val="00E52BF5"/>
    <w:rsid w:val="00E55707"/>
    <w:rsid w:val="00E672F6"/>
    <w:rsid w:val="00E87930"/>
    <w:rsid w:val="00EB717E"/>
    <w:rsid w:val="00ED48A4"/>
    <w:rsid w:val="00F0624F"/>
    <w:rsid w:val="00F46E05"/>
    <w:rsid w:val="00F855CC"/>
    <w:rsid w:val="00F94D30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3418881"/>
    <w:rsid w:val="2CC937A3"/>
    <w:rsid w:val="2CEC3386"/>
    <w:rsid w:val="3084BFB8"/>
    <w:rsid w:val="30BE1CB9"/>
    <w:rsid w:val="35747A1B"/>
    <w:rsid w:val="365B683D"/>
    <w:rsid w:val="38C00F8C"/>
    <w:rsid w:val="40DA33F8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71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000FED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0FED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00FED"/>
    <w:rPr>
      <w:sz w:val="16"/>
      <w:szCs w:val="16"/>
    </w:rPr>
  </w:style>
  <w:style w:type="table" w:styleId="TableGrid">
    <w:name w:val="Table Grid"/>
    <w:basedOn w:val="TableNormal"/>
    <w:uiPriority w:val="59"/>
    <w:rsid w:val="00000FED"/>
    <w:pPr>
      <w:spacing w:after="0" w:line="240" w:lineRule="auto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671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6715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6715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6715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6715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53" ma:contentTypeDescription="Create a new document." ma:contentTypeScope="" ma:versionID="931c84d67e18419342eb5e95d05b2da4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d4ffe41e29d31df90f4ad778a78b798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AssessmentType" minOccurs="0"/>
                <xsd:element ref="ns2:_x0033_rdPartyCertVendor" minOccurs="0"/>
                <xsd:element ref="ns2:Clone" minOccurs="0"/>
                <xsd:element ref="ns2:Specifications" minOccurs="0"/>
                <xsd:element ref="ns2:PDO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ep_x0020_Completed" ma:index="10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1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2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3" nillable="true" ma:displayName="Launch Date" ma:format="DateOnly" ma:internalName="Launch_x0020_Date" ma:readOnly="false">
      <xsd:simpleType>
        <xsd:restriction base="dms:DateTime"/>
      </xsd:simpleType>
    </xsd:element>
    <xsd:element name="Doc_x0020_Type" ma:index="14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5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6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7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18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19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0" nillable="true" ma:displayName="Domain" ma:internalName="d5fh" ma:readOnly="false" ma:percentage="FALSE">
      <xsd:simpleType>
        <xsd:restriction base="dms:Number"/>
      </xsd:simpleType>
    </xsd:element>
    <xsd:element name="qrac" ma:index="21" nillable="true" ma:displayName="Domain" ma:internalName="qrac" ma:readOnly="false">
      <xsd:simpleType>
        <xsd:restriction base="dms:Text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MediaServiceAutoTags" ma:internalName="MediaServiceAutoTags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4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AssessmentType" ma:index="39" nillable="true" ma:displayName="Assessment Type" ma:format="Dropdown" ma:internalName="Assessment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OA"/>
                        <xsd:enumeration value="PA"/>
                        <xsd:enumeration value="Hybrid"/>
                        <xsd:enumeration value="3rd Party Cert"/>
                        <xsd:enumeration value="Retired"/>
                        <xsd:enumeration value="CPLT"/>
                        <xsd:enumeration value="CASP Alt Assmt"/>
                        <xsd:enumeration value="RID"/>
                        <xsd:enumeration value="AIG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_x0033_rdPartyCertVendor" ma:index="40" nillable="true" ma:displayName="3rd Party Cert/Vendor" ma:format="Dropdown" ma:internalName="_x0033_rdPartyCertVendor">
      <xsd:simpleType>
        <xsd:restriction base="dms:Text">
          <xsd:maxLength value="255"/>
        </xsd:restriction>
      </xsd:simpleType>
    </xsd:element>
    <xsd:element name="Clone" ma:index="41" nillable="true" ma:displayName="Clone/Old Course" ma:format="Dropdown" ma:internalName="Clone">
      <xsd:simpleType>
        <xsd:restriction base="dms:Text">
          <xsd:maxLength value="255"/>
        </xsd:restriction>
      </xsd:simpleType>
    </xsd:element>
    <xsd:element name="Specifications" ma:index="42" nillable="true" ma:displayName="Specifications" ma:description="Number of items and time limit" ma:format="Dropdown" ma:internalName="Specifications">
      <xsd:simpleType>
        <xsd:restriction base="dms:Text">
          <xsd:maxLength value="255"/>
        </xsd:restriction>
      </xsd:simpleType>
    </xsd:element>
    <xsd:element name="PDO" ma:index="43" nillable="true" ma:displayName="PDO" ma:format="Dropdown" ma:list="UserInfo" ma:SharePointGroup="0" ma:internalName="PD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4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Performance_x0020_Steps_x0020_Completed xmlns="0feec74c-ecc7-44c3-9c64-3623cf89ed41">
      <Value>N/A</Value>
    </Performance_x0020_Steps_x0020_Completed>
    <Specifications xmlns="0feec74c-ecc7-44c3-9c64-3623cf89ed41" xsi:nil="true"/>
    <Clone xmlns="0feec74c-ecc7-44c3-9c64-3623cf89ed41" xsi:nil="true"/>
    <AssessmentType xmlns="0feec74c-ecc7-44c3-9c64-3623cf89ed41" xsi:nil="true"/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PDO xmlns="0feec74c-ecc7-44c3-9c64-3623cf89ed41">
      <UserInfo>
        <DisplayName/>
        <AccountId xsi:nil="true"/>
        <AccountType/>
      </UserInfo>
    </PDO>
    <Publication_x0020_Date xmlns="0feec74c-ecc7-44c3-9c64-3623cf89ed41" xsi:nil="true"/>
    <SME xmlns="0feec74c-ecc7-44c3-9c64-3623cf89ed41" xsi:nil="true"/>
    <TaxCatchAll xmlns="1f707338-ea0f-4fe5-baee-59b996692b22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_x0033_rdPartyCertVendor xmlns="0feec74c-ecc7-44c3-9c64-3623cf89ed41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7B626BA-276F-4030-B3F5-361A83BC94D6}"/>
</file>

<file path=customXml/itemProps3.xml><?xml version="1.0" encoding="utf-8"?>
<ds:datastoreItem xmlns:ds="http://schemas.openxmlformats.org/officeDocument/2006/customXml" ds:itemID="{058B8338-14CA-4188-BD42-819D944E715E}"/>
</file>

<file path=customXml/itemProps4.xml><?xml version="1.0" encoding="utf-8"?>
<ds:datastoreItem xmlns:ds="http://schemas.openxmlformats.org/officeDocument/2006/customXml" ds:itemID="{C53758A4-6EB4-4AA8-B806-814EC0CAC933}"/>
</file>

<file path=docMetadata/LabelInfo.xml><?xml version="1.0" encoding="utf-8"?>
<clbl:labelList xmlns:clbl="http://schemas.microsoft.com/office/2020/mipLabelMetadata">
  <clbl:label id="{cfa792cf-7768-4341-8857-81754c2afa1f}" enabled="0" method="" siteId="{cfa792cf-7768-4341-8857-81754c2afa1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54</Words>
  <Characters>1453</Characters>
  <Application>Microsoft Office Word</Application>
  <DocSecurity>2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8-15T20:09:00Z</dcterms:created>
  <dcterms:modified xsi:type="dcterms:W3CDTF">2024-08-15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